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5" w:name="cover-letter"/>
    <w:p>
      <w:pPr>
        <w:pStyle w:val="Heading1"/>
      </w:pPr>
      <w:r>
        <w:t xml:space="preserve">Cover Letter</w:t>
      </w:r>
    </w:p>
    <w:p>
      <w:pPr>
        <w:pStyle w:val="FirstParagraph"/>
      </w:pPr>
      <w:r>
        <w:rPr>
          <w:bCs/>
          <w:b/>
        </w:rPr>
        <w:t xml:space="preserve">Your Name</w:t>
      </w:r>
      <w:r>
        <w:br/>
      </w:r>
      <w:r>
        <w:t xml:space="preserve">123 Main Street</w:t>
      </w:r>
      <w:r>
        <w:br/>
      </w:r>
      <w:r>
        <w:t xml:space="preserve">Toronto, ON M5V 3L9</w:t>
      </w:r>
      <w:r>
        <w:br/>
      </w:r>
      <w:r>
        <w:t xml:space="preserve">[Your Email Address]</w:t>
      </w:r>
      <w:r>
        <w:br/>
      </w:r>
      <w:r>
        <w:t xml:space="preserve">[Your Phone Number]</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Toronto, ON M5A 1A1</w:t>
      </w:r>
    </w:p>
    <w:bookmarkStart w:id="20" w:name="introduction"/>
    <w:p>
      <w:pPr>
        <w:pStyle w:val="Heading2"/>
      </w:pPr>
      <w:r>
        <w:t xml:space="preserve">Introduction</w:t>
      </w:r>
    </w:p>
    <w:p>
      <w:pPr>
        <w:pStyle w:val="FirstParagraph"/>
      </w:pPr>
      <w:r>
        <w:t xml:space="preserve">Dear Hiring Manager,</w:t>
      </w:r>
    </w:p>
    <w:p>
      <w:pPr>
        <w:pStyle w:val="BodyText"/>
      </w:pPr>
      <w:r>
        <w:t xml:space="preserve">I am writing to express my interest in the Chemical Engineer position at [Company Name], as advertised in [Job Board/Source]. With a strong academic background in chemical engineering and hands-on experience in process optimization, environmental compliance, and sustainable technologies, I am eager to contribute my expertise to a dynamic organization like yours. As a Canadian professional with a deep understanding of the unique challenges and opportunities in Canada Toronto’s industrial landscape, I am confident that my skills align with your needs. This letter outlines my qualifications and enthusiasm for this role.</w:t>
      </w:r>
    </w:p>
    <w:bookmarkEnd w:id="20"/>
    <w:bookmarkStart w:id="21" w:name="professional-experience"/>
    <w:p>
      <w:pPr>
        <w:pStyle w:val="Heading2"/>
      </w:pPr>
      <w:r>
        <w:t xml:space="preserve">Professional Experience</w:t>
      </w:r>
    </w:p>
    <w:p>
      <w:pPr>
        <w:pStyle w:val="FirstParagraph"/>
      </w:pPr>
      <w:r>
        <w:t xml:space="preserve">Over the past [X years], I have worked as a Chemical Engineer at [Previous Company Name], where I specialized in designing and optimizing chemical processes to enhance efficiency and reduce environmental impact. My responsibilities included conducting feasibility studies, managing pilot-scale projects, and collaborating with cross-functional teams to ensure compliance with Canadian regulations such as the Canadian Environmental Protection Act (CEPA) and Occupational Health and Safety standards. For instance, I led a project that reduced energy consumption by 15% in a pulp and paper manufacturing plant by redesigning the wastewater treatment system, which directly aligned with Canada Toronto’s commitment to green technology.</w:t>
      </w:r>
    </w:p>
    <w:p>
      <w:pPr>
        <w:pStyle w:val="BodyText"/>
      </w:pPr>
      <w:r>
        <w:t xml:space="preserve">Before joining [Previous Company Name], I worked as a Process Engineer at [Another Previous Company], where I focused on improving production yields in the pharmaceutical industry. My role involved troubleshooting equipment failures, implementing quality control measures, and ensuring adherence to Good Manufacturing Practices (GMP). This experience honed my ability to balance technical precision with regulatory compliance—a critical skill for chemical engineers operating in Canada’s highly regulated environment.</w:t>
      </w:r>
    </w:p>
    <w:p>
      <w:pPr>
        <w:pStyle w:val="BodyText"/>
      </w:pPr>
      <w:r>
        <w:t xml:space="preserve">My academic foundation includes a Bachelor of Science in Chemical Engineering from [University Name], where I graduated with honors. During my studies, I conducted research on catalytic processes for renewable energy applications, which was published in the [Journal Name]. This work not only deepened my technical knowledge but also reinforced my passion for innovation in sustainable engineering solutions—a value that resonates strongly with Canada Toronto’s growing emphasis on clean technology and carbon neutrality.</w:t>
      </w:r>
    </w:p>
    <w:bookmarkEnd w:id="21"/>
    <w:bookmarkStart w:id="22" w:name="skills-and-expertise"/>
    <w:p>
      <w:pPr>
        <w:pStyle w:val="Heading2"/>
      </w:pPr>
      <w:r>
        <w:t xml:space="preserve">Skills and Expertise</w:t>
      </w:r>
    </w:p>
    <w:p>
      <w:pPr>
        <w:pStyle w:val="FirstParagraph"/>
      </w:pPr>
      <w:r>
        <w:t xml:space="preserve">As a Chemical Engineer, I possess a diverse skill set tailored to the demands of Canada Toronto’s industrial sectors. My technical expertise spans process design, thermodynamics, fluid mechanics, and chemical reaction engineering. I am proficient in industry-standard software such as Aspen Plus for process simulation and AutoCAD for drafting plant layouts. Additionally, my strong analytical skills enable me to interpret complex data and develop cost-effective solutions.</w:t>
      </w:r>
    </w:p>
    <w:p>
      <w:pPr>
        <w:pStyle w:val="BodyText"/>
      </w:pPr>
      <w:r>
        <w:t xml:space="preserve">One of my key strengths is my ability to adapt to evolving challenges. In Canada Toronto’s rapidly changing industrial environment, where sustainability and innovation are paramount, I have consistently demonstrated the flexibility to pivot strategies while maintaining project timelines. For example, during the pandemic, I transitioned a client’s batch production system to a continuous process model, which improved scalability and reduced downtime by 20%. This achievement was recognized with an internal innovation award from [Previous Company Name].</w:t>
      </w:r>
    </w:p>
    <w:p>
      <w:pPr>
        <w:pStyle w:val="BodyText"/>
      </w:pPr>
      <w:r>
        <w:t xml:space="preserve">I am also deeply committed to environmental stewardship. Canada Toronto has become a global leader in green initiatives, and I have actively contributed to this mission through my work on waste minimization projects and carbon footprint reduction strategies. My certifications in ISO 14001 (Environmental Management Systems) and OSHA standards further underscore my dedication to responsible engineering practices.</w:t>
      </w:r>
    </w:p>
    <w:bookmarkEnd w:id="22"/>
    <w:bookmarkStart w:id="23" w:name="why-canada-toronto"/>
    <w:p>
      <w:pPr>
        <w:pStyle w:val="Heading2"/>
      </w:pPr>
      <w:r>
        <w:t xml:space="preserve">Why Canada Toronto?</w:t>
      </w:r>
    </w:p>
    <w:p>
      <w:pPr>
        <w:pStyle w:val="FirstParagraph"/>
      </w:pPr>
      <w:r>
        <w:t xml:space="preserve">Choosing Canada Toronto as the backdrop for my career has been a deliberate decision. The city’s vibrant industrial ecosystem, coupled with its focus on sustainability and technological advancement, aligns perfectly with my professional goals. As one of North America’s largest economic hubs, Toronto offers unparalleled opportunities to collaborate with leading organizations in sectors such as renewable energy, pharmaceuticals, and advanced manufacturing.</w:t>
      </w:r>
    </w:p>
    <w:p>
      <w:pPr>
        <w:pStyle w:val="BodyText"/>
      </w:pPr>
      <w:r>
        <w:t xml:space="preserve">I am particularly drawn to [Company Name]’s reputation for innovation and its contributions to the chemical industry. Your commitment to developing eco-friendly solutions resonates with my own values. I am excited about the possibility of working alongside a team that prioritizes both technical excellence and social responsibility, ensuring that engineering practices benefit both businesses and communities.</w:t>
      </w:r>
    </w:p>
    <w:p>
      <w:pPr>
        <w:pStyle w:val="BodyText"/>
      </w:pPr>
      <w:r>
        <w:t xml:space="preserve">Moreover, Canada Toronto’s multicultural environment has enriched my perspective as an engineer. Working with diverse teams has taught me the importance of communication and collaboration in solving complex problems. This experience has prepared me to thrive in a dynamic workplace where creativity and adaptability are essential.</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Chemical Engineer. My technical expertise, dedication to sustainability, and passion for innovation make me a strong candidate for this role. I am confident that my background and skills will enable me to contribute meaningfully to your team’s success.</w:t>
      </w:r>
    </w:p>
    <w:p>
      <w:pPr>
        <w:pStyle w:val="BodyText"/>
      </w:pPr>
      <w:r>
        <w:t xml:space="preserve">Thank you for considering my application. I would welcome the chance to discuss how my experience aligns with your needs in more detail. Please feel free to contact me at [Your Phone Number] or [Your Email Address] at your convenience.</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Canada Toronto</dc:title>
  <dc:creator/>
  <dc:language>en</dc:language>
  <cp:keywords/>
  <dcterms:created xsi:type="dcterms:W3CDTF">2026-07-23T04:48:20Z</dcterms:created>
  <dcterms:modified xsi:type="dcterms:W3CDTF">2026-07-23T04:48:20Z</dcterms:modified>
</cp:coreProperties>
</file>

<file path=docProps/custom.xml><?xml version="1.0" encoding="utf-8"?>
<Properties xmlns="http://schemas.openxmlformats.org/officeDocument/2006/custom-properties" xmlns:vt="http://schemas.openxmlformats.org/officeDocument/2006/docPropsVTypes"/>
</file>